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gau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u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20 w foster avenue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wilkie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30178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uadalu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